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6B79C" w14:textId="77777777" w:rsidR="002A3A9F" w:rsidRDefault="002A3A9F" w:rsidP="002A3A9F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BFECDF0" w14:textId="7B3E98F4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5</w:t>
      </w:r>
    </w:p>
    <w:p w14:paraId="692F4A19" w14:textId="2FC97044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5F42B9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563AA016" w14:textId="77777777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221C4143" w14:textId="715E6902" w:rsidR="002A3A9F" w:rsidRDefault="002A3A9F" w:rsidP="002A3A9F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10075F1" w14:textId="77777777" w:rsidR="002A3A9F" w:rsidRPr="0061235D" w:rsidRDefault="002A3A9F" w:rsidP="002A3A9F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79B966C7" w14:textId="20BCF455" w:rsidR="002A3A9F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start with numbers.</w:t>
      </w:r>
    </w:p>
    <w:p w14:paraId="58A8E464" w14:textId="77777777" w:rsidR="002A3A9F" w:rsidRPr="0077749D" w:rsidRDefault="002A3A9F" w:rsidP="002A3A9F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624EB328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3BF5C7" w14:textId="19932EB5" w:rsidR="002A3A9F" w:rsidRPr="008336C2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>123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7508A85" w14:textId="77777777" w:rsidR="002A3A9F" w:rsidRDefault="002A3A9F" w:rsidP="002A3A9F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7DEBEC7" w14:textId="77777777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7498B74" w14:textId="77777777" w:rsidR="002A3A9F" w:rsidRPr="00856A27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779ECA" w14:textId="77777777" w:rsidR="002A3A9F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27137984" w14:textId="4557E429" w:rsidR="002A3A9F" w:rsidRPr="00DE6723" w:rsidRDefault="002A3A9F" w:rsidP="002A3A9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5F42B9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3129899B" w14:textId="79EB8202" w:rsidR="002A3A9F" w:rsidRP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2A3A9F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5680" behindDoc="0" locked="0" layoutInCell="1" allowOverlap="1" wp14:anchorId="755A4CD2" wp14:editId="65A97A61">
            <wp:simplePos x="0" y="0"/>
            <wp:positionH relativeFrom="column">
              <wp:posOffset>131272</wp:posOffset>
            </wp:positionH>
            <wp:positionV relativeFrom="paragraph">
              <wp:posOffset>371648</wp:posOffset>
            </wp:positionV>
            <wp:extent cx="6393815" cy="2758440"/>
            <wp:effectExtent l="0" t="0" r="6985" b="3810"/>
            <wp:wrapSquare wrapText="bothSides"/>
            <wp:docPr id="6788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83782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815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62CD5E92" w14:textId="4FACA913" w:rsidR="002A3A9F" w:rsidRPr="00DE6723" w:rsidRDefault="002A3A9F" w:rsidP="002A3A9F">
      <w:pPr>
        <w:pStyle w:val="ListParagraph"/>
        <w:ind w:left="360"/>
        <w:rPr>
          <w:b/>
          <w:bCs/>
          <w:sz w:val="40"/>
          <w:szCs w:val="40"/>
          <w:u w:val="single"/>
        </w:rPr>
      </w:pPr>
    </w:p>
    <w:p w14:paraId="2190D22E" w14:textId="53DECAC3" w:rsidR="002A3A9F" w:rsidRDefault="002A3A9F" w:rsidP="002A3A9F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t>Screenshot after fixing:</w:t>
      </w:r>
    </w:p>
    <w:p w14:paraId="4BDC0481" w14:textId="33E75CF8" w:rsidR="002A3A9F" w:rsidRDefault="00297626" w:rsidP="002A3A9F">
      <w:pPr>
        <w:rPr>
          <w:b/>
          <w:bCs/>
          <w:sz w:val="40"/>
          <w:szCs w:val="40"/>
          <w:u w:val="single"/>
        </w:rPr>
      </w:pPr>
      <w:r w:rsidRPr="00297626">
        <w:rPr>
          <w:b/>
          <w:bCs/>
          <w:sz w:val="40"/>
          <w:szCs w:val="40"/>
          <w:u w:val="single"/>
        </w:rPr>
        <w:drawing>
          <wp:inline distT="0" distB="0" distL="0" distR="0" wp14:anchorId="4DE65E40" wp14:editId="31984EBD">
            <wp:extent cx="5943600" cy="2291715"/>
            <wp:effectExtent l="0" t="0" r="0" b="0"/>
            <wp:docPr id="1510904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9047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5A1E1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3740067C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2E45A368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409A96E3" w14:textId="77777777" w:rsidR="002A3A9F" w:rsidRDefault="002A3A9F" w:rsidP="002A3A9F">
      <w:pPr>
        <w:rPr>
          <w:b/>
          <w:bCs/>
          <w:sz w:val="40"/>
          <w:szCs w:val="40"/>
          <w:u w:val="single"/>
        </w:rPr>
      </w:pPr>
    </w:p>
    <w:p w14:paraId="059B4E99" w14:textId="77777777" w:rsidR="002A3A9F" w:rsidRPr="00856A27" w:rsidRDefault="002A3A9F" w:rsidP="002A3A9F">
      <w:pPr>
        <w:rPr>
          <w:b/>
          <w:bCs/>
          <w:sz w:val="36"/>
          <w:szCs w:val="36"/>
        </w:rPr>
      </w:pPr>
    </w:p>
    <w:p w14:paraId="67032B1F" w14:textId="5C72723D" w:rsidR="65BA26AC" w:rsidRPr="002A3A9F" w:rsidRDefault="65BA26AC" w:rsidP="002A3A9F"/>
    <w:sectPr w:rsidR="65BA26AC" w:rsidRPr="002A3A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97626"/>
    <w:rsid w:val="002A3A9F"/>
    <w:rsid w:val="002E04C9"/>
    <w:rsid w:val="00365271"/>
    <w:rsid w:val="00365A4A"/>
    <w:rsid w:val="004B1A9A"/>
    <w:rsid w:val="005B242C"/>
    <w:rsid w:val="005F42B9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7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